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53086" w14:textId="732F5C71" w:rsidR="001D20CE" w:rsidRDefault="00E264DD" w:rsidP="00E264DD">
      <w:pPr>
        <w:pStyle w:val="Heading1"/>
      </w:pPr>
      <w:r>
        <w:t>Procedures for Release Notes</w:t>
      </w:r>
    </w:p>
    <w:p w14:paraId="7AFA582E" w14:textId="6BB57A9A" w:rsidR="00E264DD" w:rsidRPr="00E264DD" w:rsidRDefault="00E264DD" w:rsidP="00E264DD">
      <w:r>
        <w:t>Document created by Diane Hogan</w:t>
      </w:r>
      <w:r w:rsidR="00282222">
        <w:t xml:space="preserve"> Jan 7, 2019</w:t>
      </w:r>
    </w:p>
    <w:p w14:paraId="041DE3B9" w14:textId="297965D0" w:rsidR="00E264DD" w:rsidRPr="00E264DD" w:rsidRDefault="00E264DD" w:rsidP="00E264DD">
      <w:r>
        <w:t xml:space="preserve">Procedures for preparing and publishing </w:t>
      </w:r>
      <w:r w:rsidRPr="00E264DD">
        <w:rPr>
          <w:i/>
        </w:rPr>
        <w:t>ClientSpace</w:t>
      </w:r>
      <w:r>
        <w:t xml:space="preserve"> Release Notes</w:t>
      </w:r>
    </w:p>
    <w:p w14:paraId="02D9E8A8" w14:textId="2EB932DA" w:rsidR="00E264DD" w:rsidRDefault="00E264DD" w:rsidP="00E264DD">
      <w:pPr>
        <w:pStyle w:val="ListParagraph"/>
        <w:numPr>
          <w:ilvl w:val="0"/>
          <w:numId w:val="2"/>
        </w:numPr>
      </w:pPr>
      <w:r>
        <w:t>Where to find content</w:t>
      </w:r>
    </w:p>
    <w:p w14:paraId="11E0982F" w14:textId="777022B7" w:rsidR="00E264DD" w:rsidRDefault="00E264DD" w:rsidP="00E264DD">
      <w:pPr>
        <w:pStyle w:val="ListParagraph"/>
        <w:numPr>
          <w:ilvl w:val="0"/>
          <w:numId w:val="2"/>
        </w:numPr>
      </w:pPr>
      <w:r>
        <w:t>What to do with the content</w:t>
      </w:r>
    </w:p>
    <w:p w14:paraId="23F0B706" w14:textId="26F72B3B" w:rsidR="00E264DD" w:rsidRDefault="00E264DD" w:rsidP="00E264DD">
      <w:pPr>
        <w:pStyle w:val="ListParagraph"/>
        <w:numPr>
          <w:ilvl w:val="0"/>
          <w:numId w:val="2"/>
        </w:numPr>
      </w:pPr>
      <w:r>
        <w:t>Where are Release Notes stored?</w:t>
      </w:r>
    </w:p>
    <w:p w14:paraId="73422F87" w14:textId="6F14E9DD" w:rsidR="00E264DD" w:rsidRDefault="00E264DD" w:rsidP="00E264DD">
      <w:pPr>
        <w:pStyle w:val="ListParagraph"/>
        <w:numPr>
          <w:ilvl w:val="0"/>
          <w:numId w:val="2"/>
        </w:numPr>
      </w:pPr>
      <w:r>
        <w:t>How are Release Notes published?</w:t>
      </w:r>
    </w:p>
    <w:p w14:paraId="105CA49F" w14:textId="4E2B4FB0" w:rsidR="003441BB" w:rsidRDefault="002964AC" w:rsidP="002964AC">
      <w:pPr>
        <w:pStyle w:val="Heading2"/>
      </w:pPr>
      <w:r>
        <w:t>Creating Release Notes</w:t>
      </w:r>
    </w:p>
    <w:p w14:paraId="6E9CE462" w14:textId="6EC0061C" w:rsidR="002964AC" w:rsidRPr="002964AC" w:rsidRDefault="002964AC" w:rsidP="002964AC">
      <w:r>
        <w:t>Release Notes content is made available by Tony Hayes. As he completes testing, he then marks the Case as doc required and provides Release Notes content.</w:t>
      </w:r>
      <w:r w:rsidR="005C1B98">
        <w:t xml:space="preserve"> You will receive an email notification as Tony completes release notes.</w:t>
      </w:r>
    </w:p>
    <w:p w14:paraId="00AB6E31" w14:textId="293AC7B6" w:rsidR="002964AC" w:rsidRDefault="005A012A" w:rsidP="005A012A">
      <w:pPr>
        <w:pStyle w:val="ListParagraph"/>
        <w:numPr>
          <w:ilvl w:val="0"/>
          <w:numId w:val="8"/>
        </w:numPr>
      </w:pPr>
      <w:r>
        <w:t xml:space="preserve">Release Notes are created in a new Flare topic for each sprint: </w:t>
      </w:r>
      <w:proofErr w:type="spellStart"/>
      <w:r>
        <w:t>ReleaseNotes</w:t>
      </w:r>
      <w:proofErr w:type="spellEnd"/>
      <w:r>
        <w:t>/R</w:t>
      </w:r>
      <w:r w:rsidRPr="005C1B98">
        <w:rPr>
          <w:i/>
          <w:iCs/>
        </w:rPr>
        <w:t>nn</w:t>
      </w:r>
      <w:r>
        <w:t>.htm</w:t>
      </w:r>
    </w:p>
    <w:p w14:paraId="4F194F3F" w14:textId="5AAD0493" w:rsidR="005A012A" w:rsidRDefault="005A012A" w:rsidP="005A012A">
      <w:pPr>
        <w:pStyle w:val="ListParagraph"/>
        <w:numPr>
          <w:ilvl w:val="0"/>
          <w:numId w:val="8"/>
        </w:numPr>
      </w:pPr>
      <w:r>
        <w:t>Link to the most recent R</w:t>
      </w:r>
      <w:r w:rsidRPr="008A5911">
        <w:rPr>
          <w:i/>
          <w:iCs/>
        </w:rPr>
        <w:t>nn</w:t>
      </w:r>
      <w:r>
        <w:t>.htm file from the Help landing page.</w:t>
      </w:r>
    </w:p>
    <w:p w14:paraId="3A956B1F" w14:textId="480E1B6E" w:rsidR="005A012A" w:rsidRDefault="005A012A" w:rsidP="005A012A">
      <w:pPr>
        <w:pStyle w:val="ListParagraph"/>
        <w:numPr>
          <w:ilvl w:val="0"/>
          <w:numId w:val="8"/>
        </w:numPr>
      </w:pPr>
      <w:r>
        <w:t>Add the R</w:t>
      </w:r>
      <w:r w:rsidRPr="008A5911">
        <w:rPr>
          <w:i/>
          <w:iCs/>
        </w:rPr>
        <w:t>nn</w:t>
      </w:r>
      <w:r>
        <w:t xml:space="preserve">.htm file to the </w:t>
      </w:r>
      <w:proofErr w:type="spellStart"/>
      <w:r>
        <w:t>ReleaseNotes_TOC</w:t>
      </w:r>
      <w:proofErr w:type="spellEnd"/>
    </w:p>
    <w:p w14:paraId="603F36DB" w14:textId="17DB533C" w:rsidR="005A012A" w:rsidRDefault="005A012A" w:rsidP="005A012A">
      <w:pPr>
        <w:pStyle w:val="ListParagraph"/>
        <w:numPr>
          <w:ilvl w:val="0"/>
          <w:numId w:val="8"/>
        </w:numPr>
      </w:pPr>
      <w:r>
        <w:t>Add the R</w:t>
      </w:r>
      <w:r w:rsidRPr="008A5911">
        <w:rPr>
          <w:i/>
          <w:iCs/>
        </w:rPr>
        <w:t>nn</w:t>
      </w:r>
      <w:r>
        <w:t xml:space="preserve">.htm file to </w:t>
      </w:r>
      <w:proofErr w:type="gramStart"/>
      <w:r>
        <w:t>the  HOME/ReleaseNotes.htm</w:t>
      </w:r>
      <w:proofErr w:type="gramEnd"/>
      <w:r>
        <w:t xml:space="preserve"> file</w:t>
      </w:r>
    </w:p>
    <w:p w14:paraId="5414DEB7" w14:textId="64B47138" w:rsidR="006E2514" w:rsidRDefault="006E2514" w:rsidP="006E2514">
      <w:pPr>
        <w:pStyle w:val="Heading3"/>
      </w:pPr>
      <w:r>
        <w:t>To add a file for the new release note:</w:t>
      </w:r>
    </w:p>
    <w:p w14:paraId="79686B66" w14:textId="1BFCCB6F" w:rsidR="006E2514" w:rsidRDefault="006E2514" w:rsidP="006E2514">
      <w:pPr>
        <w:pStyle w:val="ListParagraph"/>
        <w:numPr>
          <w:ilvl w:val="0"/>
          <w:numId w:val="9"/>
        </w:numPr>
      </w:pPr>
      <w:r>
        <w:t>Create the file in the Release Notes folder.</w:t>
      </w:r>
    </w:p>
    <w:p w14:paraId="3CA803F4" w14:textId="5036F068" w:rsidR="006E2514" w:rsidRDefault="006E2514" w:rsidP="006E2514">
      <w:pPr>
        <w:pStyle w:val="ListParagraph"/>
        <w:numPr>
          <w:ilvl w:val="0"/>
          <w:numId w:val="9"/>
        </w:numPr>
      </w:pPr>
      <w:r>
        <w:t>Create the file from the ReleaseNotes_Template.htm.</w:t>
      </w:r>
    </w:p>
    <w:p w14:paraId="66B1A251" w14:textId="0E20F2B8" w:rsidR="00732499" w:rsidRDefault="00732499" w:rsidP="00732499">
      <w:pPr>
        <w:pStyle w:val="ListParagraph"/>
        <w:numPr>
          <w:ilvl w:val="0"/>
          <w:numId w:val="9"/>
        </w:numPr>
      </w:pPr>
      <w:r>
        <w:t>Name the file R</w:t>
      </w:r>
      <w:r w:rsidRPr="006E2514">
        <w:rPr>
          <w:i/>
          <w:iCs/>
        </w:rPr>
        <w:t>nn</w:t>
      </w:r>
      <w:r>
        <w:t xml:space="preserve">.htm, where </w:t>
      </w:r>
      <w:proofErr w:type="spellStart"/>
      <w:r w:rsidRPr="006E2514">
        <w:rPr>
          <w:i/>
          <w:iCs/>
        </w:rPr>
        <w:t>nn</w:t>
      </w:r>
      <w:proofErr w:type="spellEnd"/>
      <w:r>
        <w:t xml:space="preserve"> represents the Sprint number.</w:t>
      </w:r>
    </w:p>
    <w:p w14:paraId="785D1A64" w14:textId="593F9281" w:rsidR="008A5911" w:rsidRDefault="008A5911" w:rsidP="006E2514">
      <w:pPr>
        <w:pStyle w:val="ListParagraph"/>
        <w:numPr>
          <w:ilvl w:val="0"/>
          <w:numId w:val="9"/>
        </w:numPr>
      </w:pPr>
      <w:r>
        <w:t xml:space="preserve">Right-click the file, </w:t>
      </w:r>
      <w:r w:rsidR="00E9316F">
        <w:t>s</w:t>
      </w:r>
      <w:r>
        <w:t xml:space="preserve">elect </w:t>
      </w:r>
      <w:r w:rsidRPr="00872357">
        <w:rPr>
          <w:b/>
          <w:bCs/>
        </w:rPr>
        <w:t>Topic Properties</w:t>
      </w:r>
      <w:r>
        <w:t xml:space="preserve"> tab, in </w:t>
      </w:r>
      <w:r w:rsidRPr="00872357">
        <w:rPr>
          <w:b/>
          <w:bCs/>
        </w:rPr>
        <w:t>Master Page</w:t>
      </w:r>
      <w:r>
        <w:t xml:space="preserve">, </w:t>
      </w:r>
      <w:r w:rsidR="00EA4443">
        <w:t xml:space="preserve">and </w:t>
      </w:r>
      <w:r>
        <w:t xml:space="preserve">select </w:t>
      </w:r>
      <w:proofErr w:type="spellStart"/>
      <w:r w:rsidRPr="00872357">
        <w:rPr>
          <w:b/>
          <w:bCs/>
        </w:rPr>
        <w:t>ReleaseNotes</w:t>
      </w:r>
      <w:proofErr w:type="spellEnd"/>
      <w:r>
        <w:t xml:space="preserve">. </w:t>
      </w:r>
    </w:p>
    <w:p w14:paraId="037A5E60" w14:textId="6FAC8421" w:rsidR="006E2514" w:rsidRDefault="006E2514" w:rsidP="006E2514">
      <w:pPr>
        <w:ind w:left="360"/>
      </w:pPr>
      <w:r>
        <w:rPr>
          <w:noProof/>
        </w:rPr>
        <w:lastRenderedPageBreak/>
        <w:drawing>
          <wp:inline distT="0" distB="0" distL="0" distR="0" wp14:anchorId="4855CB5E" wp14:editId="731215CD">
            <wp:extent cx="5943600" cy="6800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0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33458" w14:textId="77777777" w:rsidR="008E4EB5" w:rsidRDefault="008E4EB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6868DB3" w14:textId="3C6ABCA1" w:rsidR="003441BB" w:rsidRDefault="003441BB" w:rsidP="003441BB">
      <w:pPr>
        <w:pStyle w:val="Heading2"/>
      </w:pPr>
      <w:r>
        <w:lastRenderedPageBreak/>
        <w:t>Sprint Management</w:t>
      </w:r>
      <w:r w:rsidR="00282222">
        <w:t xml:space="preserve"> Console</w:t>
      </w:r>
    </w:p>
    <w:p w14:paraId="77555205" w14:textId="0225B3DB" w:rsidR="003441BB" w:rsidRDefault="003441BB" w:rsidP="003441BB">
      <w:r w:rsidRPr="005A13DF">
        <w:rPr>
          <w:noProof/>
        </w:rPr>
        <w:t>All processes are managed by ClientSpace</w:t>
      </w:r>
      <w:r>
        <w:t xml:space="preserve"> in the Extranet. The objective is to open the sprint console and paste the URL of the Release Notes </w:t>
      </w:r>
      <w:r w:rsidR="00DE7ECD">
        <w:t>URL</w:t>
      </w:r>
      <w:r>
        <w:t xml:space="preserve"> into the sprint details page.</w:t>
      </w:r>
      <w:r w:rsidR="00282222">
        <w:t xml:space="preserve"> Then you progress the Workflow to the next </w:t>
      </w:r>
      <w:proofErr w:type="gramStart"/>
      <w:r w:rsidR="00282222">
        <w:t xml:space="preserve">step, </w:t>
      </w:r>
      <w:r w:rsidR="00FB3539">
        <w:t>and</w:t>
      </w:r>
      <w:proofErr w:type="gramEnd"/>
      <w:r w:rsidR="00FB3539">
        <w:t xml:space="preserve"> </w:t>
      </w:r>
      <w:r w:rsidR="00282222">
        <w:t>publish the Release Notes to clients via an automated email.</w:t>
      </w:r>
    </w:p>
    <w:p w14:paraId="3F9745D5" w14:textId="2A826EAE" w:rsidR="003441BB" w:rsidRPr="003441BB" w:rsidRDefault="003441BB" w:rsidP="003441BB">
      <w:pPr>
        <w:rPr>
          <w:b/>
        </w:rPr>
      </w:pPr>
      <w:r w:rsidRPr="003441BB">
        <w:rPr>
          <w:b/>
        </w:rPr>
        <w:t>To access the Sprint Management console:</w:t>
      </w:r>
    </w:p>
    <w:p w14:paraId="648BD84D" w14:textId="5A6E18AB" w:rsidR="003441BB" w:rsidRDefault="003441BB" w:rsidP="003441BB">
      <w:pPr>
        <w:pStyle w:val="ListParagraph"/>
        <w:numPr>
          <w:ilvl w:val="0"/>
          <w:numId w:val="3"/>
        </w:numPr>
      </w:pPr>
      <w:r>
        <w:t xml:space="preserve">Go to the </w:t>
      </w:r>
      <w:r w:rsidRPr="003441BB">
        <w:rPr>
          <w:b/>
        </w:rPr>
        <w:t>Extranet</w:t>
      </w:r>
      <w:r>
        <w:t>.</w:t>
      </w:r>
    </w:p>
    <w:p w14:paraId="4CB551A8" w14:textId="28F04D99" w:rsidR="003441BB" w:rsidRDefault="003441BB" w:rsidP="003441BB">
      <w:pPr>
        <w:pStyle w:val="ListParagraph"/>
        <w:numPr>
          <w:ilvl w:val="0"/>
          <w:numId w:val="3"/>
        </w:numPr>
      </w:pPr>
      <w:r>
        <w:t xml:space="preserve">In the modules bar, click </w:t>
      </w:r>
      <w:r w:rsidRPr="003441BB">
        <w:rPr>
          <w:b/>
        </w:rPr>
        <w:t>Sprint Management</w:t>
      </w:r>
      <w:r>
        <w:t>.</w:t>
      </w:r>
      <w:r>
        <w:br/>
        <w:t>The Sprint Management list is displayed showing Cases.</w:t>
      </w:r>
    </w:p>
    <w:p w14:paraId="25DDC239" w14:textId="2E84A5EC" w:rsidR="003441BB" w:rsidRDefault="003441BB" w:rsidP="003441BB">
      <w:pPr>
        <w:pStyle w:val="ListParagraph"/>
        <w:numPr>
          <w:ilvl w:val="0"/>
          <w:numId w:val="3"/>
        </w:numPr>
      </w:pPr>
      <w:r>
        <w:t xml:space="preserve">At the bottom of the list, you </w:t>
      </w:r>
      <w:r w:rsidRPr="00CC3892">
        <w:rPr>
          <w:noProof/>
        </w:rPr>
        <w:t>will see</w:t>
      </w:r>
      <w:r>
        <w:t xml:space="preserve"> a link titled </w:t>
      </w:r>
      <w:r w:rsidRPr="00CC3892">
        <w:rPr>
          <w:b/>
          <w:noProof/>
        </w:rPr>
        <w:t>R</w:t>
      </w:r>
      <w:r w:rsidRPr="00CC3892">
        <w:rPr>
          <w:b/>
          <w:i/>
          <w:noProof/>
        </w:rPr>
        <w:t>nn</w:t>
      </w:r>
      <w:r w:rsidRPr="003441BB">
        <w:rPr>
          <w:b/>
        </w:rPr>
        <w:t xml:space="preserve"> Starting Velocity</w:t>
      </w:r>
      <w:r w:rsidRPr="00CC3892">
        <w:rPr>
          <w:noProof/>
        </w:rPr>
        <w:t>. Where</w:t>
      </w:r>
      <w:r>
        <w:t xml:space="preserve"> </w:t>
      </w:r>
      <w:r w:rsidRPr="00CC3892">
        <w:rPr>
          <w:b/>
          <w:i/>
          <w:noProof/>
        </w:rPr>
        <w:t>nn</w:t>
      </w:r>
      <w:r>
        <w:t xml:space="preserve"> is the sprint number.</w:t>
      </w:r>
    </w:p>
    <w:p w14:paraId="6FA650E7" w14:textId="68DCC59A" w:rsidR="003441BB" w:rsidRDefault="003441BB" w:rsidP="003441BB">
      <w:pPr>
        <w:pStyle w:val="ListParagraph"/>
        <w:numPr>
          <w:ilvl w:val="0"/>
          <w:numId w:val="3"/>
        </w:numPr>
      </w:pPr>
      <w:r>
        <w:t xml:space="preserve">To access the sprint management console, click the link titled </w:t>
      </w:r>
      <w:r w:rsidRPr="00CC3892">
        <w:rPr>
          <w:b/>
          <w:noProof/>
        </w:rPr>
        <w:t>R</w:t>
      </w:r>
      <w:r w:rsidRPr="00CC3892">
        <w:rPr>
          <w:b/>
          <w:i/>
          <w:noProof/>
        </w:rPr>
        <w:t>nn</w:t>
      </w:r>
      <w:r w:rsidRPr="003441BB">
        <w:rPr>
          <w:b/>
        </w:rPr>
        <w:t xml:space="preserve"> Starting Velocity</w:t>
      </w:r>
      <w:r>
        <w:t>.</w:t>
      </w:r>
      <w:r>
        <w:br/>
        <w:t xml:space="preserve">The Sprint Details form </w:t>
      </w:r>
      <w:r w:rsidRPr="00CC3892">
        <w:rPr>
          <w:noProof/>
        </w:rPr>
        <w:t>is displayed</w:t>
      </w:r>
      <w:r>
        <w:t xml:space="preserve"> with the sprint number.</w:t>
      </w:r>
      <w:r>
        <w:br/>
        <w:t>Hold this place while we obtain the next piece of information.</w:t>
      </w:r>
    </w:p>
    <w:p w14:paraId="78958E37" w14:textId="2663E448" w:rsidR="003441BB" w:rsidRPr="003441BB" w:rsidRDefault="003441BB" w:rsidP="003441BB">
      <w:pPr>
        <w:rPr>
          <w:b/>
        </w:rPr>
      </w:pPr>
      <w:r w:rsidRPr="003441BB">
        <w:rPr>
          <w:b/>
        </w:rPr>
        <w:t>To obtain the URL for the Release Notes:</w:t>
      </w:r>
    </w:p>
    <w:p w14:paraId="7E7A3A7D" w14:textId="05C0831E" w:rsidR="003441BB" w:rsidRDefault="00DE7ECD" w:rsidP="003441BB">
      <w:pPr>
        <w:pStyle w:val="ListParagraph"/>
        <w:numPr>
          <w:ilvl w:val="0"/>
          <w:numId w:val="4"/>
        </w:numPr>
      </w:pPr>
      <w:r>
        <w:t xml:space="preserve">You activate the workflow </w:t>
      </w:r>
      <w:r w:rsidR="006C485F">
        <w:t>after</w:t>
      </w:r>
      <w:bookmarkStart w:id="0" w:name="_GoBack"/>
      <w:bookmarkEnd w:id="0"/>
      <w:r>
        <w:t xml:space="preserve"> the new Help is pushed to the prod site</w:t>
      </w:r>
      <w:r w:rsidR="003441BB">
        <w:t>.</w:t>
      </w:r>
    </w:p>
    <w:p w14:paraId="662C647C" w14:textId="3CF1B533" w:rsidR="00DE7ECD" w:rsidRDefault="00DE7ECD" w:rsidP="003441BB">
      <w:pPr>
        <w:pStyle w:val="ListParagraph"/>
        <w:numPr>
          <w:ilvl w:val="0"/>
          <w:numId w:val="4"/>
        </w:numPr>
      </w:pPr>
      <w:r>
        <w:t xml:space="preserve">Go to the most recent Rnn.htm file in </w:t>
      </w:r>
      <w:r w:rsidR="00FB3539">
        <w:t xml:space="preserve">the published prod </w:t>
      </w:r>
      <w:r>
        <w:t>Help and copy the URL.</w:t>
      </w:r>
    </w:p>
    <w:p w14:paraId="3618E14E" w14:textId="00D5E34E" w:rsidR="003441BB" w:rsidRDefault="003441BB" w:rsidP="003441BB">
      <w:r w:rsidRPr="003441BB">
        <w:rPr>
          <w:b/>
        </w:rPr>
        <w:t>To complete the Workflow</w:t>
      </w:r>
      <w:r>
        <w:t>:</w:t>
      </w:r>
    </w:p>
    <w:p w14:paraId="319EC2AA" w14:textId="0C6F3FF9" w:rsidR="003441BB" w:rsidRDefault="003441BB" w:rsidP="00DE7ECD">
      <w:pPr>
        <w:pStyle w:val="ListParagraph"/>
        <w:numPr>
          <w:ilvl w:val="0"/>
          <w:numId w:val="5"/>
        </w:numPr>
      </w:pPr>
      <w:r>
        <w:t>On the Extranet, on the Sprint Details form</w:t>
      </w:r>
      <w:r w:rsidR="00DE7ECD">
        <w:t>, i</w:t>
      </w:r>
      <w:r>
        <w:t xml:space="preserve">n </w:t>
      </w:r>
      <w:r w:rsidRPr="00DE7ECD">
        <w:rPr>
          <w:b/>
        </w:rPr>
        <w:t>Legacy Release Notes</w:t>
      </w:r>
      <w:r>
        <w:t>, paste the URL for the ClientSpace Release Notes</w:t>
      </w:r>
      <w:r w:rsidR="00B05BE3">
        <w:t>.</w:t>
      </w:r>
    </w:p>
    <w:p w14:paraId="453DF2F1" w14:textId="0AAC0AC3" w:rsidR="003441BB" w:rsidRDefault="003441BB" w:rsidP="003441BB">
      <w:pPr>
        <w:pStyle w:val="ListParagraph"/>
        <w:numPr>
          <w:ilvl w:val="0"/>
          <w:numId w:val="5"/>
        </w:numPr>
      </w:pPr>
      <w:r>
        <w:t xml:space="preserve">Select the </w:t>
      </w:r>
      <w:r w:rsidRPr="003441BB">
        <w:rPr>
          <w:b/>
        </w:rPr>
        <w:t>Legacy Docs Complete</w:t>
      </w:r>
      <w:r>
        <w:t xml:space="preserve"> </w:t>
      </w:r>
      <w:r w:rsidR="00F91C0F">
        <w:t>option.</w:t>
      </w:r>
    </w:p>
    <w:p w14:paraId="5B289BFE" w14:textId="5E0E1503" w:rsidR="00CC3892" w:rsidRDefault="00CC3892" w:rsidP="003441BB">
      <w:pPr>
        <w:pStyle w:val="ListParagraph"/>
        <w:numPr>
          <w:ilvl w:val="0"/>
          <w:numId w:val="5"/>
        </w:numPr>
      </w:pPr>
      <w:r>
        <w:t xml:space="preserve">Click </w:t>
      </w:r>
      <w:r w:rsidRPr="00CC3892">
        <w:rPr>
          <w:b/>
        </w:rPr>
        <w:t>Apply</w:t>
      </w:r>
      <w:r>
        <w:t>.</w:t>
      </w:r>
      <w:r>
        <w:br/>
        <w:t>When you click Apply, the Workflow link is enabled.</w:t>
      </w:r>
    </w:p>
    <w:p w14:paraId="764E8BED" w14:textId="77777777" w:rsidR="007558F6" w:rsidRDefault="003441BB" w:rsidP="003441BB">
      <w:pPr>
        <w:pStyle w:val="ListParagraph"/>
        <w:numPr>
          <w:ilvl w:val="0"/>
          <w:numId w:val="5"/>
        </w:numPr>
      </w:pPr>
      <w:r>
        <w:t xml:space="preserve">In the </w:t>
      </w:r>
      <w:r w:rsidRPr="003441BB">
        <w:rPr>
          <w:b/>
        </w:rPr>
        <w:t>Action Center</w:t>
      </w:r>
      <w:r>
        <w:t xml:space="preserve">, click the </w:t>
      </w:r>
      <w:r w:rsidRPr="003441BB">
        <w:rPr>
          <w:b/>
        </w:rPr>
        <w:t>Workflow</w:t>
      </w:r>
      <w:r>
        <w:t xml:space="preserve"> link.</w:t>
      </w:r>
    </w:p>
    <w:p w14:paraId="22D2A55D" w14:textId="2DD0C87E" w:rsidR="003441BB" w:rsidRPr="003441BB" w:rsidRDefault="007558F6" w:rsidP="00F91C0F">
      <w:pPr>
        <w:pStyle w:val="ListParagraph"/>
        <w:numPr>
          <w:ilvl w:val="0"/>
          <w:numId w:val="5"/>
        </w:numPr>
      </w:pPr>
      <w:r>
        <w:t xml:space="preserve">Click </w:t>
      </w:r>
      <w:r w:rsidRPr="00137578">
        <w:rPr>
          <w:b/>
        </w:rPr>
        <w:t>Legacy Release Notes</w:t>
      </w:r>
      <w:r>
        <w:t>.</w:t>
      </w:r>
      <w:r w:rsidR="003441BB">
        <w:br/>
        <w:t>This action releases the document and triggers the email template for notifying clients.</w:t>
      </w:r>
      <w:r w:rsidR="00B05BE3">
        <w:t xml:space="preserve"> Additionally, after the notification </w:t>
      </w:r>
      <w:r w:rsidR="00B05BE3" w:rsidRPr="00CC3892">
        <w:rPr>
          <w:noProof/>
        </w:rPr>
        <w:t>is sent</w:t>
      </w:r>
      <w:r w:rsidR="00B05BE3">
        <w:t xml:space="preserve">, the </w:t>
      </w:r>
      <w:r w:rsidR="00F91C0F">
        <w:rPr>
          <w:noProof/>
        </w:rPr>
        <w:t xml:space="preserve">options </w:t>
      </w:r>
      <w:r w:rsidR="00B05BE3">
        <w:t xml:space="preserve">are automatically </w:t>
      </w:r>
      <w:r w:rsidR="00F91C0F">
        <w:t>disabled</w:t>
      </w:r>
      <w:r w:rsidR="00B05BE3">
        <w:t xml:space="preserve"> by the system. This action prevents the release notes from being sent more than once.</w:t>
      </w:r>
    </w:p>
    <w:p w14:paraId="72441B42" w14:textId="77777777" w:rsidR="00E264DD" w:rsidRPr="00E264DD" w:rsidRDefault="00E264DD" w:rsidP="00E264DD"/>
    <w:sectPr w:rsidR="00E264DD" w:rsidRPr="00E264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136729"/>
    <w:multiLevelType w:val="hybridMultilevel"/>
    <w:tmpl w:val="828E0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EC658F"/>
    <w:multiLevelType w:val="hybridMultilevel"/>
    <w:tmpl w:val="CBBC7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3612AD"/>
    <w:multiLevelType w:val="hybridMultilevel"/>
    <w:tmpl w:val="799E0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455D21"/>
    <w:multiLevelType w:val="hybridMultilevel"/>
    <w:tmpl w:val="26EC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C411C6"/>
    <w:multiLevelType w:val="hybridMultilevel"/>
    <w:tmpl w:val="1FB6F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CF4AD0"/>
    <w:multiLevelType w:val="hybridMultilevel"/>
    <w:tmpl w:val="828E0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F56DA9"/>
    <w:multiLevelType w:val="hybridMultilevel"/>
    <w:tmpl w:val="828E01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F24837"/>
    <w:multiLevelType w:val="hybridMultilevel"/>
    <w:tmpl w:val="37FC0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AA4E42"/>
    <w:multiLevelType w:val="hybridMultilevel"/>
    <w:tmpl w:val="EB280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0"/>
  </w:num>
  <w:num w:numId="5">
    <w:abstractNumId w:val="5"/>
  </w:num>
  <w:num w:numId="6">
    <w:abstractNumId w:val="4"/>
  </w:num>
  <w:num w:numId="7">
    <w:abstractNumId w:val="2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sTAxNDUxMDc3sLRU0lEKTi0uzszPAykwqwUABUOOHywAAAA="/>
  </w:docVars>
  <w:rsids>
    <w:rsidRoot w:val="00E264DD"/>
    <w:rsid w:val="000B4364"/>
    <w:rsid w:val="00137578"/>
    <w:rsid w:val="001D20CE"/>
    <w:rsid w:val="00282222"/>
    <w:rsid w:val="002964AC"/>
    <w:rsid w:val="003441BB"/>
    <w:rsid w:val="005A012A"/>
    <w:rsid w:val="005A13DF"/>
    <w:rsid w:val="005C1B98"/>
    <w:rsid w:val="006C485F"/>
    <w:rsid w:val="006E2514"/>
    <w:rsid w:val="00732499"/>
    <w:rsid w:val="007558F6"/>
    <w:rsid w:val="007A30B5"/>
    <w:rsid w:val="00872357"/>
    <w:rsid w:val="008A5911"/>
    <w:rsid w:val="008E4EB5"/>
    <w:rsid w:val="009A0206"/>
    <w:rsid w:val="00B05BE3"/>
    <w:rsid w:val="00CC3892"/>
    <w:rsid w:val="00DE7ECD"/>
    <w:rsid w:val="00E042D6"/>
    <w:rsid w:val="00E0617A"/>
    <w:rsid w:val="00E264DD"/>
    <w:rsid w:val="00E9316F"/>
    <w:rsid w:val="00EA4443"/>
    <w:rsid w:val="00F160F1"/>
    <w:rsid w:val="00F91C0F"/>
    <w:rsid w:val="00FB3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1C038"/>
  <w15:chartTrackingRefBased/>
  <w15:docId w15:val="{FC2E72C0-ED0B-4CAD-BCD0-6F1B87E30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64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64D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25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64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64D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264D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E251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Hogan</dc:creator>
  <cp:keywords/>
  <dc:description/>
  <cp:lastModifiedBy>Diane Hogan</cp:lastModifiedBy>
  <cp:revision>12</cp:revision>
  <dcterms:created xsi:type="dcterms:W3CDTF">2020-04-07T13:40:00Z</dcterms:created>
  <dcterms:modified xsi:type="dcterms:W3CDTF">2020-04-09T13:08:00Z</dcterms:modified>
</cp:coreProperties>
</file>